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Robert Kroupa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nn Kroupa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9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936861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